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617ccf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499b76bb-72c7-4c91-8d44-afd9a4e1421d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3e2b0b27-c73a-4ea4-9bfa-793f7b98562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7:46:49Z</dcterms:created>
  <dcterms:modified xsi:type="dcterms:W3CDTF">2023-08-23T1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